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CA7FA" w14:textId="77777777" w:rsidR="00ED131A" w:rsidRDefault="00ED131A" w:rsidP="00BD3988">
      <w:pPr>
        <w:spacing w:before="240"/>
        <w:rPr>
          <w:b/>
          <w:bCs/>
          <w:sz w:val="24"/>
          <w:szCs w:val="24"/>
        </w:rPr>
      </w:pPr>
    </w:p>
    <w:p w14:paraId="4F230CD9" w14:textId="7133C5EA" w:rsidR="002A25C4" w:rsidRPr="001D4E83" w:rsidRDefault="002A25C4" w:rsidP="00BD3988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sychiatre et psychothérapeute d’enfants et d’adolescents FMH</w:t>
      </w:r>
    </w:p>
    <w:p w14:paraId="001FFB1E" w14:textId="77777777" w:rsidR="00BD3988" w:rsidRPr="00053790" w:rsidRDefault="00BD3988" w:rsidP="00BD3988">
      <w:pPr>
        <w:spacing w:before="240" w:after="0" w:line="240" w:lineRule="auto"/>
        <w:ind w:left="-567"/>
        <w:rPr>
          <w:b/>
          <w:bCs/>
          <w:sz w:val="2"/>
          <w:szCs w:val="2"/>
        </w:rPr>
      </w:pPr>
    </w:p>
    <w:p w14:paraId="65F16605" w14:textId="77777777" w:rsidR="00BD3988" w:rsidRPr="00030F98" w:rsidRDefault="00BD3988" w:rsidP="00BD3988">
      <w:pPr>
        <w:rPr>
          <w:b/>
          <w:sz w:val="18"/>
          <w:szCs w:val="18"/>
        </w:rPr>
      </w:pPr>
      <w:r w:rsidRPr="00030F98">
        <w:rPr>
          <w:b/>
          <w:sz w:val="18"/>
          <w:szCs w:val="18"/>
        </w:rPr>
        <w:t>Lieu :</w:t>
      </w:r>
      <w:r w:rsidRPr="00030F98">
        <w:rPr>
          <w:b/>
          <w:sz w:val="18"/>
          <w:szCs w:val="18"/>
        </w:rPr>
        <w:tab/>
        <w:t xml:space="preserve">  </w:t>
      </w:r>
    </w:p>
    <w:p w14:paraId="5D03233C" w14:textId="4073D4A9" w:rsidR="002A25C4" w:rsidRPr="00030F98" w:rsidRDefault="006B6244" w:rsidP="003B4FC7">
      <w:pPr>
        <w:rPr>
          <w:sz w:val="18"/>
          <w:szCs w:val="18"/>
        </w:rPr>
      </w:pPr>
      <w:proofErr w:type="gramStart"/>
      <w:r>
        <w:rPr>
          <w:sz w:val="18"/>
          <w:szCs w:val="18"/>
        </w:rPr>
        <w:t xml:space="preserve">Lausanne </w:t>
      </w:r>
      <w:r w:rsidR="005B331D">
        <w:rPr>
          <w:sz w:val="18"/>
          <w:szCs w:val="18"/>
        </w:rPr>
        <w:t xml:space="preserve"> </w:t>
      </w:r>
      <w:r w:rsidR="00094A19">
        <w:rPr>
          <w:sz w:val="18"/>
          <w:szCs w:val="18"/>
        </w:rPr>
        <w:t>–</w:t>
      </w:r>
      <w:proofErr w:type="gramEnd"/>
      <w:r w:rsidR="00094A19">
        <w:rPr>
          <w:sz w:val="18"/>
          <w:szCs w:val="18"/>
        </w:rPr>
        <w:t xml:space="preserve"> Canton d</w:t>
      </w:r>
      <w:r>
        <w:rPr>
          <w:sz w:val="18"/>
          <w:szCs w:val="18"/>
        </w:rPr>
        <w:t>e Vaud</w:t>
      </w:r>
    </w:p>
    <w:p w14:paraId="50EB94DB" w14:textId="77777777" w:rsidR="00BD3988" w:rsidRPr="00030F98" w:rsidRDefault="00BD3988" w:rsidP="003B4FC7">
      <w:pPr>
        <w:rPr>
          <w:b/>
          <w:sz w:val="18"/>
          <w:szCs w:val="18"/>
        </w:rPr>
      </w:pPr>
      <w:r w:rsidRPr="00030F98">
        <w:rPr>
          <w:b/>
          <w:sz w:val="18"/>
          <w:szCs w:val="18"/>
        </w:rPr>
        <w:t>Description :</w:t>
      </w:r>
      <w:r w:rsidRPr="00030F98">
        <w:rPr>
          <w:b/>
          <w:sz w:val="18"/>
          <w:szCs w:val="18"/>
        </w:rPr>
        <w:tab/>
      </w:r>
    </w:p>
    <w:p w14:paraId="41553B6C" w14:textId="3DC57CD5" w:rsidR="00057F5E" w:rsidRPr="005A13EC" w:rsidRDefault="00B162CA" w:rsidP="003B4FC7">
      <w:pPr>
        <w:rPr>
          <w:sz w:val="18"/>
          <w:szCs w:val="18"/>
          <w:u w:val="single"/>
        </w:rPr>
      </w:pPr>
      <w:r>
        <w:rPr>
          <w:sz w:val="18"/>
          <w:szCs w:val="18"/>
        </w:rPr>
        <w:t>Activité clinique au sein d’un é</w:t>
      </w:r>
      <w:r w:rsidR="00BD3988">
        <w:rPr>
          <w:sz w:val="18"/>
          <w:szCs w:val="18"/>
        </w:rPr>
        <w:t xml:space="preserve">tablissement de soins </w:t>
      </w:r>
      <w:r w:rsidR="00BD3988" w:rsidRPr="00030F98">
        <w:rPr>
          <w:sz w:val="18"/>
          <w:szCs w:val="18"/>
        </w:rPr>
        <w:t>ambulatoire</w:t>
      </w:r>
      <w:r w:rsidR="00BD3988">
        <w:rPr>
          <w:sz w:val="18"/>
          <w:szCs w:val="18"/>
        </w:rPr>
        <w:t>s pluridisciplinaire</w:t>
      </w:r>
      <w:r w:rsidR="00ED131A">
        <w:rPr>
          <w:sz w:val="18"/>
          <w:szCs w:val="18"/>
        </w:rPr>
        <w:t>s</w:t>
      </w:r>
      <w:r w:rsidR="00BD3988" w:rsidRPr="00030F98">
        <w:rPr>
          <w:sz w:val="18"/>
          <w:szCs w:val="18"/>
        </w:rPr>
        <w:t xml:space="preserve"> à taille humaine</w:t>
      </w:r>
    </w:p>
    <w:p w14:paraId="15071420" w14:textId="6300B80D" w:rsidR="002A25C4" w:rsidRPr="00BD6949" w:rsidRDefault="00BD3988" w:rsidP="003B4FC7">
      <w:pPr>
        <w:rPr>
          <w:sz w:val="18"/>
          <w:szCs w:val="18"/>
        </w:rPr>
      </w:pPr>
      <w:r w:rsidRPr="00030F98">
        <w:rPr>
          <w:b/>
          <w:sz w:val="18"/>
          <w:szCs w:val="18"/>
        </w:rPr>
        <w:t>Cahier des charges :</w:t>
      </w:r>
      <w:r w:rsidRPr="00030F98">
        <w:rPr>
          <w:sz w:val="18"/>
          <w:szCs w:val="18"/>
        </w:rPr>
        <w:t xml:space="preserve"> </w:t>
      </w:r>
      <w:r w:rsidRPr="00030F98">
        <w:rPr>
          <w:sz w:val="18"/>
          <w:szCs w:val="18"/>
        </w:rPr>
        <w:tab/>
      </w:r>
      <w:r w:rsidR="00B162CA" w:rsidRPr="00B162CA">
        <w:rPr>
          <w:sz w:val="18"/>
          <w:szCs w:val="18"/>
        </w:rPr>
        <w:br/>
        <w:t xml:space="preserve">Prise en charge </w:t>
      </w:r>
      <w:r w:rsidR="00407163">
        <w:rPr>
          <w:sz w:val="18"/>
          <w:szCs w:val="18"/>
        </w:rPr>
        <w:t xml:space="preserve">pédopsychiatrique et </w:t>
      </w:r>
      <w:r w:rsidR="00B162CA" w:rsidRPr="00B162CA">
        <w:rPr>
          <w:sz w:val="18"/>
          <w:szCs w:val="18"/>
        </w:rPr>
        <w:t xml:space="preserve">psychothérapeutique </w:t>
      </w:r>
      <w:r w:rsidR="00BD6949">
        <w:rPr>
          <w:sz w:val="18"/>
          <w:szCs w:val="18"/>
        </w:rPr>
        <w:t xml:space="preserve">individuelle </w:t>
      </w:r>
      <w:r w:rsidR="00B162CA" w:rsidRPr="00B162CA">
        <w:rPr>
          <w:sz w:val="18"/>
          <w:szCs w:val="18"/>
        </w:rPr>
        <w:t>des patients</w:t>
      </w:r>
      <w:r w:rsidR="00B162CA" w:rsidRPr="00B162CA">
        <w:rPr>
          <w:sz w:val="18"/>
          <w:szCs w:val="18"/>
        </w:rPr>
        <w:br/>
        <w:t xml:space="preserve">Possibilité de superviser et encadrer des </w:t>
      </w:r>
      <w:r w:rsidR="002A25C4">
        <w:rPr>
          <w:sz w:val="18"/>
          <w:szCs w:val="18"/>
        </w:rPr>
        <w:t xml:space="preserve">médecins et </w:t>
      </w:r>
      <w:r w:rsidR="00B162CA" w:rsidRPr="00B162CA">
        <w:rPr>
          <w:sz w:val="18"/>
          <w:szCs w:val="18"/>
        </w:rPr>
        <w:t xml:space="preserve">psychologues en formation </w:t>
      </w:r>
      <w:proofErr w:type="spellStart"/>
      <w:r w:rsidR="00B162CA" w:rsidRPr="00B162CA">
        <w:rPr>
          <w:sz w:val="18"/>
          <w:szCs w:val="18"/>
        </w:rPr>
        <w:t>post-grade</w:t>
      </w:r>
      <w:proofErr w:type="spellEnd"/>
      <w:r w:rsidR="00B162CA" w:rsidRPr="00B162CA">
        <w:rPr>
          <w:sz w:val="18"/>
          <w:szCs w:val="18"/>
        </w:rPr>
        <w:br/>
      </w:r>
      <w:r w:rsidRPr="00057F5E">
        <w:rPr>
          <w:sz w:val="18"/>
          <w:szCs w:val="18"/>
        </w:rPr>
        <w:t xml:space="preserve">Travail en </w:t>
      </w:r>
      <w:proofErr w:type="spellStart"/>
      <w:r w:rsidRPr="00057F5E">
        <w:rPr>
          <w:sz w:val="18"/>
          <w:szCs w:val="18"/>
        </w:rPr>
        <w:t>co</w:t>
      </w:r>
      <w:proofErr w:type="spellEnd"/>
      <w:r w:rsidRPr="00057F5E">
        <w:rPr>
          <w:sz w:val="18"/>
          <w:szCs w:val="18"/>
        </w:rPr>
        <w:t>-thérapie, travail en réseau</w:t>
      </w:r>
      <w:r w:rsidR="00DD1649" w:rsidRPr="00057F5E">
        <w:rPr>
          <w:sz w:val="18"/>
          <w:szCs w:val="18"/>
        </w:rPr>
        <w:t xml:space="preserve"> </w:t>
      </w:r>
      <w:r w:rsidR="00BD6949">
        <w:rPr>
          <w:sz w:val="18"/>
          <w:szCs w:val="18"/>
        </w:rPr>
        <w:t>et avec les familles</w:t>
      </w:r>
      <w:r w:rsidR="00DD1649" w:rsidRPr="00057F5E">
        <w:rPr>
          <w:sz w:val="18"/>
          <w:szCs w:val="18"/>
        </w:rPr>
        <w:t xml:space="preserve">                                                                                                        </w:t>
      </w:r>
      <w:r w:rsidRPr="00057F5E">
        <w:rPr>
          <w:sz w:val="18"/>
          <w:szCs w:val="18"/>
        </w:rPr>
        <w:br/>
      </w:r>
      <w:r w:rsidR="00BD6949">
        <w:rPr>
          <w:sz w:val="18"/>
          <w:szCs w:val="18"/>
        </w:rPr>
        <w:t>Possibilité de soutien</w:t>
      </w:r>
      <w:r w:rsidRPr="00057F5E">
        <w:rPr>
          <w:sz w:val="18"/>
          <w:szCs w:val="18"/>
        </w:rPr>
        <w:t xml:space="preserve"> à la parentalité et thérapies </w:t>
      </w:r>
      <w:r w:rsidR="00BD6949">
        <w:rPr>
          <w:sz w:val="18"/>
          <w:szCs w:val="18"/>
        </w:rPr>
        <w:t xml:space="preserve">de couple et de </w:t>
      </w:r>
      <w:r w:rsidRPr="00057F5E">
        <w:rPr>
          <w:sz w:val="18"/>
          <w:szCs w:val="18"/>
        </w:rPr>
        <w:t>famil</w:t>
      </w:r>
      <w:r w:rsidR="00BD6949">
        <w:rPr>
          <w:sz w:val="18"/>
          <w:szCs w:val="18"/>
        </w:rPr>
        <w:t>les</w:t>
      </w:r>
      <w:r w:rsidR="00D37707">
        <w:t xml:space="preserve">             </w:t>
      </w:r>
      <w:r w:rsidR="00057F5E" w:rsidRPr="00057F5E">
        <w:rPr>
          <w:sz w:val="18"/>
          <w:szCs w:val="18"/>
        </w:rPr>
        <w:t xml:space="preserve">                                  </w:t>
      </w:r>
      <w:r w:rsidR="005B331D" w:rsidRPr="00057F5E">
        <w:rPr>
          <w:sz w:val="18"/>
          <w:szCs w:val="18"/>
        </w:rPr>
        <w:t xml:space="preserve"> Participer aux colloques cliniques  et aux formations interne</w:t>
      </w:r>
      <w:r w:rsidR="00BD6949">
        <w:rPr>
          <w:sz w:val="18"/>
          <w:szCs w:val="18"/>
        </w:rPr>
        <w:t>s</w:t>
      </w:r>
    </w:p>
    <w:p w14:paraId="5CACAEEB" w14:textId="67BF54B2" w:rsidR="00B162CA" w:rsidRPr="00030F98" w:rsidRDefault="00BD3988" w:rsidP="003B4FC7">
      <w:pPr>
        <w:rPr>
          <w:b/>
          <w:sz w:val="18"/>
          <w:szCs w:val="18"/>
        </w:rPr>
      </w:pPr>
      <w:r w:rsidRPr="00030F98">
        <w:rPr>
          <w:b/>
          <w:sz w:val="18"/>
          <w:szCs w:val="18"/>
        </w:rPr>
        <w:t>Pourcentage :</w:t>
      </w:r>
      <w:r w:rsidRPr="00030F98">
        <w:rPr>
          <w:b/>
          <w:sz w:val="18"/>
          <w:szCs w:val="18"/>
        </w:rPr>
        <w:tab/>
        <w:t xml:space="preserve">           </w:t>
      </w:r>
    </w:p>
    <w:p w14:paraId="2DD81554" w14:textId="72396B9B" w:rsidR="00BD3988" w:rsidRPr="00030F98" w:rsidRDefault="00BD3988" w:rsidP="003B4FC7">
      <w:pPr>
        <w:rPr>
          <w:sz w:val="18"/>
          <w:szCs w:val="18"/>
        </w:rPr>
      </w:pPr>
      <w:r w:rsidRPr="00030F98">
        <w:rPr>
          <w:sz w:val="18"/>
          <w:szCs w:val="18"/>
        </w:rPr>
        <w:t>Taux variable à convenir</w:t>
      </w:r>
      <w:r w:rsidR="00BD6949">
        <w:rPr>
          <w:sz w:val="18"/>
          <w:szCs w:val="18"/>
        </w:rPr>
        <w:t xml:space="preserve"> </w:t>
      </w:r>
      <w:r w:rsidR="006B6244">
        <w:rPr>
          <w:sz w:val="18"/>
          <w:szCs w:val="18"/>
        </w:rPr>
        <w:t>8</w:t>
      </w:r>
      <w:r w:rsidR="00BD6949">
        <w:rPr>
          <w:sz w:val="18"/>
          <w:szCs w:val="18"/>
        </w:rPr>
        <w:t>0 – 100%</w:t>
      </w:r>
    </w:p>
    <w:p w14:paraId="1F397F44" w14:textId="5AECBD8D" w:rsidR="00B162CA" w:rsidRPr="00B162CA" w:rsidRDefault="00B162CA" w:rsidP="003B4FC7">
      <w:pPr>
        <w:rPr>
          <w:b/>
          <w:sz w:val="18"/>
          <w:szCs w:val="18"/>
        </w:rPr>
      </w:pPr>
      <w:r>
        <w:rPr>
          <w:b/>
          <w:sz w:val="18"/>
          <w:szCs w:val="18"/>
        </w:rPr>
        <w:t>Votre profil</w:t>
      </w:r>
      <w:r w:rsidRPr="00B162CA">
        <w:rPr>
          <w:b/>
          <w:sz w:val="18"/>
          <w:szCs w:val="18"/>
        </w:rPr>
        <w:t xml:space="preserve"> :</w:t>
      </w:r>
      <w:r w:rsidRPr="00B162CA">
        <w:rPr>
          <w:b/>
          <w:sz w:val="18"/>
          <w:szCs w:val="18"/>
        </w:rPr>
        <w:tab/>
        <w:t xml:space="preserve">           </w:t>
      </w:r>
    </w:p>
    <w:p w14:paraId="4F52FDF9" w14:textId="11D82AAC" w:rsidR="00246BB1" w:rsidRPr="00B162CA" w:rsidRDefault="00BD6949" w:rsidP="003B4FC7">
      <w:pPr>
        <w:rPr>
          <w:b/>
          <w:sz w:val="18"/>
          <w:szCs w:val="18"/>
        </w:rPr>
      </w:pPr>
      <w:r w:rsidRPr="00B162CA">
        <w:rPr>
          <w:bCs/>
          <w:sz w:val="18"/>
          <w:szCs w:val="18"/>
        </w:rPr>
        <w:t xml:space="preserve">Titre </w:t>
      </w:r>
      <w:r w:rsidR="002A25C4">
        <w:rPr>
          <w:bCs/>
          <w:sz w:val="18"/>
          <w:szCs w:val="18"/>
        </w:rPr>
        <w:t>FMH en psychiatrie et psychothérapie d’enfants et d’adolescents</w:t>
      </w:r>
      <w:r w:rsidR="00B162CA" w:rsidRPr="00B162CA">
        <w:rPr>
          <w:bCs/>
          <w:sz w:val="18"/>
          <w:szCs w:val="18"/>
        </w:rPr>
        <w:br/>
        <w:t xml:space="preserve">Droit de pratique </w:t>
      </w:r>
      <w:r w:rsidR="006B6244">
        <w:rPr>
          <w:bCs/>
          <w:sz w:val="18"/>
          <w:szCs w:val="18"/>
        </w:rPr>
        <w:t>sur le Canton de Vaud</w:t>
      </w:r>
      <w:r w:rsidR="00246BB1" w:rsidRPr="00246BB1">
        <w:rPr>
          <w:rFonts w:eastAsia="Times New Roman" w:cstheme="minorHAnsi"/>
          <w:sz w:val="18"/>
          <w:szCs w:val="18"/>
          <w:lang w:eastAsia="fr-FR"/>
        </w:rPr>
        <w:br/>
        <w:t>Bonne maîtrise de la langue française</w:t>
      </w:r>
      <w:r w:rsidR="00246BB1" w:rsidRPr="00246BB1">
        <w:rPr>
          <w:rFonts w:eastAsia="Times New Roman" w:cstheme="minorHAnsi"/>
          <w:sz w:val="18"/>
          <w:szCs w:val="18"/>
          <w:lang w:eastAsia="fr-FR"/>
        </w:rPr>
        <w:br/>
        <w:t>Intérêt pour le travail en équipe pluridisciplinaire</w:t>
      </w:r>
      <w:r>
        <w:rPr>
          <w:rFonts w:eastAsia="Times New Roman" w:cstheme="minorHAnsi"/>
          <w:sz w:val="18"/>
          <w:szCs w:val="18"/>
          <w:lang w:eastAsia="fr-FR"/>
        </w:rPr>
        <w:t xml:space="preserve">  </w:t>
      </w:r>
    </w:p>
    <w:p w14:paraId="6A813401" w14:textId="77777777" w:rsidR="00BD3988" w:rsidRPr="00030F98" w:rsidRDefault="00BD3988" w:rsidP="003B4FC7">
      <w:pPr>
        <w:rPr>
          <w:b/>
          <w:sz w:val="18"/>
          <w:szCs w:val="18"/>
        </w:rPr>
      </w:pPr>
      <w:r w:rsidRPr="00030F98">
        <w:rPr>
          <w:b/>
          <w:sz w:val="18"/>
          <w:szCs w:val="18"/>
        </w:rPr>
        <w:t>Entrée en fonction :</w:t>
      </w:r>
    </w:p>
    <w:p w14:paraId="79B4FB47" w14:textId="198CCC06" w:rsidR="00BD3988" w:rsidRPr="00030F98" w:rsidRDefault="00BD3988" w:rsidP="003B4FC7">
      <w:pPr>
        <w:rPr>
          <w:sz w:val="18"/>
          <w:szCs w:val="18"/>
        </w:rPr>
      </w:pPr>
      <w:r w:rsidRPr="00030F98">
        <w:rPr>
          <w:sz w:val="18"/>
          <w:szCs w:val="18"/>
        </w:rPr>
        <w:t>À convenir</w:t>
      </w:r>
    </w:p>
    <w:p w14:paraId="2F18C8BB" w14:textId="77777777" w:rsidR="00BD3988" w:rsidRPr="00030F98" w:rsidRDefault="00BD3988" w:rsidP="003B4FC7">
      <w:pPr>
        <w:rPr>
          <w:b/>
          <w:sz w:val="18"/>
          <w:szCs w:val="18"/>
        </w:rPr>
      </w:pPr>
      <w:r w:rsidRPr="00030F98">
        <w:rPr>
          <w:b/>
          <w:sz w:val="18"/>
          <w:szCs w:val="18"/>
        </w:rPr>
        <w:t>Informations et postulation :</w:t>
      </w:r>
    </w:p>
    <w:p w14:paraId="64D98406" w14:textId="77777777" w:rsidR="00BD3988" w:rsidRPr="00030F98" w:rsidRDefault="00BD3988" w:rsidP="003B4FC7">
      <w:pPr>
        <w:rPr>
          <w:sz w:val="18"/>
          <w:szCs w:val="18"/>
        </w:rPr>
      </w:pPr>
      <w:r w:rsidRPr="00030F98">
        <w:rPr>
          <w:sz w:val="18"/>
          <w:szCs w:val="18"/>
        </w:rPr>
        <w:t>Merci d’envoyer un dossier de candidature complet avec lettre de motivation, CV, diplômes et certificats par courriel : consultation.insight@hin.ch</w:t>
      </w:r>
    </w:p>
    <w:p w14:paraId="659099E9" w14:textId="46050493" w:rsidR="004A602E" w:rsidRDefault="00BD3988" w:rsidP="003B4FC7">
      <w:pPr>
        <w:rPr>
          <w:sz w:val="18"/>
          <w:szCs w:val="18"/>
        </w:rPr>
      </w:pPr>
      <w:r w:rsidRPr="00030F98">
        <w:rPr>
          <w:sz w:val="18"/>
          <w:szCs w:val="18"/>
        </w:rPr>
        <w:t>Seules les offres correspondant</w:t>
      </w:r>
      <w:r>
        <w:rPr>
          <w:sz w:val="18"/>
          <w:szCs w:val="18"/>
        </w:rPr>
        <w:t xml:space="preserve"> </w:t>
      </w:r>
      <w:r w:rsidRPr="00030F98">
        <w:rPr>
          <w:sz w:val="18"/>
          <w:szCs w:val="18"/>
        </w:rPr>
        <w:t>au profil souhaité seront traitées.</w:t>
      </w:r>
    </w:p>
    <w:p w14:paraId="5BBE9D19" w14:textId="77777777" w:rsidR="003B4FC7" w:rsidRDefault="003B4FC7" w:rsidP="00BD3988">
      <w:pPr>
        <w:rPr>
          <w:sz w:val="18"/>
          <w:szCs w:val="18"/>
        </w:rPr>
      </w:pPr>
    </w:p>
    <w:p w14:paraId="078B1300" w14:textId="6A1A98EC" w:rsidR="003B4FC7" w:rsidRPr="0041062B" w:rsidRDefault="003B4FC7" w:rsidP="00BD3988">
      <w:pPr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</w:t>
      </w:r>
    </w:p>
    <w:sectPr w:rsidR="003B4FC7" w:rsidRPr="0041062B" w:rsidSect="001D4E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18" w:bottom="1304" w:left="2835" w:header="2268" w:footer="226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3623F" w14:textId="77777777" w:rsidR="00A263FC" w:rsidRDefault="00A263FC" w:rsidP="00246BAE">
      <w:pPr>
        <w:spacing w:after="0" w:line="240" w:lineRule="auto"/>
      </w:pPr>
      <w:r>
        <w:separator/>
      </w:r>
    </w:p>
  </w:endnote>
  <w:endnote w:type="continuationSeparator" w:id="0">
    <w:p w14:paraId="27BEB7FF" w14:textId="77777777" w:rsidR="00A263FC" w:rsidRDefault="00A263FC" w:rsidP="0024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rceSansPro-Light"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ormorant-Medium">
    <w:altName w:val="Calibri"/>
    <w:panose1 w:val="020B0604020202020204"/>
    <w:charset w:val="00"/>
    <w:family w:val="auto"/>
    <w:pitch w:val="variable"/>
    <w:sig w:usb0="20000207" w:usb1="00000001" w:usb2="00000000" w:usb3="00000000" w:csb0="00000197" w:csb1="00000000"/>
  </w:font>
  <w:font w:name="Frutiger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3FADC" w14:textId="77777777" w:rsidR="003B4FC7" w:rsidRDefault="003B4FC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29873" w14:textId="4BAF93AE" w:rsidR="004D6BC1" w:rsidRPr="007B31FB" w:rsidRDefault="004D6BC1" w:rsidP="007B31FB">
    <w:pPr>
      <w:ind w:left="360"/>
      <w:jc w:val="center"/>
      <w:rPr>
        <w:rFonts w:ascii="Frutiger" w:hAnsi="Frutiger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A728A" w14:textId="461870EF" w:rsidR="008F37A5" w:rsidRDefault="008F37A5" w:rsidP="001D4E83">
    <w:pPr>
      <w:pStyle w:val="Pieddepage"/>
      <w:ind w:left="-56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A4C23" w14:textId="77777777" w:rsidR="00A263FC" w:rsidRDefault="00A263FC" w:rsidP="00246BAE">
      <w:pPr>
        <w:spacing w:after="0" w:line="240" w:lineRule="auto"/>
      </w:pPr>
      <w:r>
        <w:separator/>
      </w:r>
    </w:p>
  </w:footnote>
  <w:footnote w:type="continuationSeparator" w:id="0">
    <w:p w14:paraId="037FF486" w14:textId="77777777" w:rsidR="00A263FC" w:rsidRDefault="00A263FC" w:rsidP="00246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7F859" w14:textId="77777777" w:rsidR="003B4FC7" w:rsidRDefault="003B4FC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D9294" w14:textId="77777777" w:rsidR="003B4FC7" w:rsidRDefault="003B4FC7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E6B1D" w14:textId="3A984F7C" w:rsidR="006846B7" w:rsidRDefault="00C35813">
    <w:pPr>
      <w:pStyle w:val="En-tte"/>
    </w:pPr>
    <w:r w:rsidRPr="008B477E">
      <w:rPr>
        <w:noProof/>
        <w:lang w:val="fr-FR" w:eastAsia="fr-FR"/>
      </w:rPr>
      <w:drawing>
        <wp:anchor distT="0" distB="0" distL="114300" distR="114300" simplePos="0" relativeHeight="251678720" behindDoc="1" locked="0" layoutInCell="1" allowOverlap="1" wp14:anchorId="3A68C1D7" wp14:editId="53F737E4">
          <wp:simplePos x="0" y="0"/>
          <wp:positionH relativeFrom="page">
            <wp:posOffset>424766</wp:posOffset>
          </wp:positionH>
          <wp:positionV relativeFrom="page">
            <wp:posOffset>407035</wp:posOffset>
          </wp:positionV>
          <wp:extent cx="989965" cy="1083310"/>
          <wp:effectExtent l="0" t="0" r="635" b="0"/>
          <wp:wrapNone/>
          <wp:docPr id="36" name="Imag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sight_logo_coule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1083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69pt;height:169pt;visibility:visible;mso-wrap-style:square" o:bullet="t">
        <v:imagedata r:id="rId1" o:title="téléchargement"/>
      </v:shape>
    </w:pict>
  </w:numPicBullet>
  <w:abstractNum w:abstractNumId="0" w15:restartNumberingAfterBreak="0">
    <w:nsid w:val="FFFFFF1D"/>
    <w:multiLevelType w:val="multilevel"/>
    <w:tmpl w:val="359E6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015196"/>
    <w:multiLevelType w:val="hybridMultilevel"/>
    <w:tmpl w:val="5902F7A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E3899"/>
    <w:multiLevelType w:val="multilevel"/>
    <w:tmpl w:val="02D86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3414B8"/>
    <w:multiLevelType w:val="hybridMultilevel"/>
    <w:tmpl w:val="351E360C"/>
    <w:lvl w:ilvl="0" w:tplc="EF9CE64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EB802A2C">
      <w:numFmt w:val="none"/>
      <w:lvlText w:val=""/>
      <w:lvlJc w:val="left"/>
      <w:pPr>
        <w:tabs>
          <w:tab w:val="num" w:pos="360"/>
        </w:tabs>
      </w:pPr>
    </w:lvl>
    <w:lvl w:ilvl="2" w:tplc="470636A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DCD62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E483F2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6505C9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8FCE8A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D36F95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60E499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 w15:restartNumberingAfterBreak="0">
    <w:nsid w:val="34AD0F72"/>
    <w:multiLevelType w:val="hybridMultilevel"/>
    <w:tmpl w:val="D23E1160"/>
    <w:lvl w:ilvl="0" w:tplc="E51A9AAA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300E5"/>
    <w:multiLevelType w:val="hybridMultilevel"/>
    <w:tmpl w:val="E5C8C84E"/>
    <w:lvl w:ilvl="0" w:tplc="EDB6E19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45408C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480C26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A125FC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B2E947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E6CA44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0FAA11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FC8655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CC60F7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 w15:restartNumberingAfterBreak="0">
    <w:nsid w:val="37306FE9"/>
    <w:multiLevelType w:val="hybridMultilevel"/>
    <w:tmpl w:val="99CE0F6C"/>
    <w:lvl w:ilvl="0" w:tplc="5B0C48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9666C"/>
    <w:multiLevelType w:val="hybridMultilevel"/>
    <w:tmpl w:val="2BAA7F7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D5893"/>
    <w:multiLevelType w:val="hybridMultilevel"/>
    <w:tmpl w:val="8674BA4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709B4"/>
    <w:multiLevelType w:val="hybridMultilevel"/>
    <w:tmpl w:val="C2FA6CD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90192"/>
    <w:multiLevelType w:val="hybridMultilevel"/>
    <w:tmpl w:val="B5F2927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A804F0"/>
    <w:multiLevelType w:val="multilevel"/>
    <w:tmpl w:val="3BDCE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4623EA"/>
    <w:multiLevelType w:val="hybridMultilevel"/>
    <w:tmpl w:val="F3DE3AAC"/>
    <w:lvl w:ilvl="0" w:tplc="6BB8EFD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D04E9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73C60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81025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B025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663A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BA04A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1A44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48AE5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54603B13"/>
    <w:multiLevelType w:val="hybridMultilevel"/>
    <w:tmpl w:val="0BA2950E"/>
    <w:lvl w:ilvl="0" w:tplc="1A36D2F2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Kartika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655DAC"/>
    <w:multiLevelType w:val="hybridMultilevel"/>
    <w:tmpl w:val="BFAA5700"/>
    <w:lvl w:ilvl="0" w:tplc="08B689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58D8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80C5F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508C6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5A4A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D4C3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702B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EA40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0EFE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EF468B"/>
    <w:multiLevelType w:val="hybridMultilevel"/>
    <w:tmpl w:val="8F728214"/>
    <w:lvl w:ilvl="0" w:tplc="10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10755"/>
    <w:multiLevelType w:val="hybridMultilevel"/>
    <w:tmpl w:val="8C562002"/>
    <w:lvl w:ilvl="0" w:tplc="2D62625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F08490C">
      <w:numFmt w:val="none"/>
      <w:lvlText w:val=""/>
      <w:lvlJc w:val="left"/>
      <w:pPr>
        <w:tabs>
          <w:tab w:val="num" w:pos="360"/>
        </w:tabs>
      </w:pPr>
    </w:lvl>
    <w:lvl w:ilvl="2" w:tplc="BB4608E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668237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AD4EC9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EE86D0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BB2C97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985F4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A6048F8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 w16cid:durableId="485829662">
    <w:abstractNumId w:val="3"/>
  </w:num>
  <w:num w:numId="2" w16cid:durableId="382871995">
    <w:abstractNumId w:val="6"/>
  </w:num>
  <w:num w:numId="3" w16cid:durableId="1501459520">
    <w:abstractNumId w:val="5"/>
  </w:num>
  <w:num w:numId="4" w16cid:durableId="1660697245">
    <w:abstractNumId w:val="16"/>
  </w:num>
  <w:num w:numId="5" w16cid:durableId="2088846216">
    <w:abstractNumId w:val="8"/>
  </w:num>
  <w:num w:numId="6" w16cid:durableId="507057929">
    <w:abstractNumId w:val="10"/>
  </w:num>
  <w:num w:numId="7" w16cid:durableId="1520317795">
    <w:abstractNumId w:val="1"/>
  </w:num>
  <w:num w:numId="8" w16cid:durableId="1252861295">
    <w:abstractNumId w:val="9"/>
  </w:num>
  <w:num w:numId="9" w16cid:durableId="1934432486">
    <w:abstractNumId w:val="14"/>
  </w:num>
  <w:num w:numId="10" w16cid:durableId="1672373360">
    <w:abstractNumId w:val="12"/>
  </w:num>
  <w:num w:numId="11" w16cid:durableId="1172985545">
    <w:abstractNumId w:val="15"/>
  </w:num>
  <w:num w:numId="12" w16cid:durableId="1613855378">
    <w:abstractNumId w:val="13"/>
  </w:num>
  <w:num w:numId="13" w16cid:durableId="1378624531">
    <w:abstractNumId w:val="0"/>
  </w:num>
  <w:num w:numId="14" w16cid:durableId="130562239">
    <w:abstractNumId w:val="2"/>
  </w:num>
  <w:num w:numId="15" w16cid:durableId="1612086224">
    <w:abstractNumId w:val="11"/>
  </w:num>
  <w:num w:numId="16" w16cid:durableId="1862812494">
    <w:abstractNumId w:val="7"/>
  </w:num>
  <w:num w:numId="17" w16cid:durableId="82991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H" w:vendorID="64" w:dllVersion="6" w:nlCheck="1" w:checkStyle="0"/>
  <w:activeWritingStyle w:appName="MSWord" w:lang="fr-FR" w:vendorID="64" w:dllVersion="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jA0A9Im5gaWpko6SsGpxcWZ+XkgBUa1APBbtsosAAAA"/>
  </w:docVars>
  <w:rsids>
    <w:rsidRoot w:val="0092345D"/>
    <w:rsid w:val="00011030"/>
    <w:rsid w:val="00011134"/>
    <w:rsid w:val="000154A3"/>
    <w:rsid w:val="000156D2"/>
    <w:rsid w:val="0002036F"/>
    <w:rsid w:val="0003259B"/>
    <w:rsid w:val="0004115C"/>
    <w:rsid w:val="000440F8"/>
    <w:rsid w:val="00053790"/>
    <w:rsid w:val="00057F5E"/>
    <w:rsid w:val="00061596"/>
    <w:rsid w:val="00073331"/>
    <w:rsid w:val="00087AF5"/>
    <w:rsid w:val="00091F41"/>
    <w:rsid w:val="00094A19"/>
    <w:rsid w:val="000D5D11"/>
    <w:rsid w:val="000E08CE"/>
    <w:rsid w:val="000E1CBC"/>
    <w:rsid w:val="000F5AE9"/>
    <w:rsid w:val="000F6C37"/>
    <w:rsid w:val="00101022"/>
    <w:rsid w:val="0010440A"/>
    <w:rsid w:val="00120E89"/>
    <w:rsid w:val="00122B88"/>
    <w:rsid w:val="00125E33"/>
    <w:rsid w:val="0012699F"/>
    <w:rsid w:val="00130C97"/>
    <w:rsid w:val="001438DF"/>
    <w:rsid w:val="001458E6"/>
    <w:rsid w:val="0015096C"/>
    <w:rsid w:val="00156D40"/>
    <w:rsid w:val="001613F8"/>
    <w:rsid w:val="001764AC"/>
    <w:rsid w:val="00177B63"/>
    <w:rsid w:val="001946A9"/>
    <w:rsid w:val="00195377"/>
    <w:rsid w:val="001975A3"/>
    <w:rsid w:val="001A63EE"/>
    <w:rsid w:val="001B5E2B"/>
    <w:rsid w:val="001C5DE5"/>
    <w:rsid w:val="001D4E83"/>
    <w:rsid w:val="001E585A"/>
    <w:rsid w:val="001E6766"/>
    <w:rsid w:val="00206510"/>
    <w:rsid w:val="002150AF"/>
    <w:rsid w:val="00221151"/>
    <w:rsid w:val="00221EA1"/>
    <w:rsid w:val="0022794A"/>
    <w:rsid w:val="00230EE8"/>
    <w:rsid w:val="00233A15"/>
    <w:rsid w:val="002342DC"/>
    <w:rsid w:val="00234BAF"/>
    <w:rsid w:val="00246BAE"/>
    <w:rsid w:val="00246BB1"/>
    <w:rsid w:val="00250E67"/>
    <w:rsid w:val="00255ED1"/>
    <w:rsid w:val="00257BE6"/>
    <w:rsid w:val="00270E66"/>
    <w:rsid w:val="002744B0"/>
    <w:rsid w:val="00281555"/>
    <w:rsid w:val="002A25C4"/>
    <w:rsid w:val="002A4E75"/>
    <w:rsid w:val="002A7CBF"/>
    <w:rsid w:val="002F11A9"/>
    <w:rsid w:val="003060D9"/>
    <w:rsid w:val="00312176"/>
    <w:rsid w:val="003171CD"/>
    <w:rsid w:val="00324BC7"/>
    <w:rsid w:val="003338EB"/>
    <w:rsid w:val="00355C91"/>
    <w:rsid w:val="00371B90"/>
    <w:rsid w:val="003778A3"/>
    <w:rsid w:val="0038569D"/>
    <w:rsid w:val="003913DF"/>
    <w:rsid w:val="0039788E"/>
    <w:rsid w:val="003A29FD"/>
    <w:rsid w:val="003B4003"/>
    <w:rsid w:val="003B4FC7"/>
    <w:rsid w:val="003C7620"/>
    <w:rsid w:val="003F039E"/>
    <w:rsid w:val="003F1624"/>
    <w:rsid w:val="003F5A9B"/>
    <w:rsid w:val="00407163"/>
    <w:rsid w:val="0041062B"/>
    <w:rsid w:val="00421462"/>
    <w:rsid w:val="00432DA1"/>
    <w:rsid w:val="00433889"/>
    <w:rsid w:val="00433E45"/>
    <w:rsid w:val="0043597B"/>
    <w:rsid w:val="0046072A"/>
    <w:rsid w:val="004A602E"/>
    <w:rsid w:val="004B02CA"/>
    <w:rsid w:val="004D6BC1"/>
    <w:rsid w:val="004E625A"/>
    <w:rsid w:val="004F1C7E"/>
    <w:rsid w:val="004F5BF4"/>
    <w:rsid w:val="00507793"/>
    <w:rsid w:val="0051262C"/>
    <w:rsid w:val="005252BE"/>
    <w:rsid w:val="0054197E"/>
    <w:rsid w:val="00553437"/>
    <w:rsid w:val="0056085A"/>
    <w:rsid w:val="005657F4"/>
    <w:rsid w:val="005748E7"/>
    <w:rsid w:val="00582529"/>
    <w:rsid w:val="0059235F"/>
    <w:rsid w:val="005A13EC"/>
    <w:rsid w:val="005A2AF7"/>
    <w:rsid w:val="005B331D"/>
    <w:rsid w:val="005C046C"/>
    <w:rsid w:val="005C092B"/>
    <w:rsid w:val="005D1A96"/>
    <w:rsid w:val="005D7592"/>
    <w:rsid w:val="005E4F2E"/>
    <w:rsid w:val="005F35A4"/>
    <w:rsid w:val="005F7DEA"/>
    <w:rsid w:val="0060243D"/>
    <w:rsid w:val="0060271D"/>
    <w:rsid w:val="0060641A"/>
    <w:rsid w:val="006065A6"/>
    <w:rsid w:val="00611E6D"/>
    <w:rsid w:val="006301ED"/>
    <w:rsid w:val="00640549"/>
    <w:rsid w:val="00641392"/>
    <w:rsid w:val="00642A5A"/>
    <w:rsid w:val="006543FA"/>
    <w:rsid w:val="006606DA"/>
    <w:rsid w:val="00665891"/>
    <w:rsid w:val="00667997"/>
    <w:rsid w:val="0067304E"/>
    <w:rsid w:val="006777EA"/>
    <w:rsid w:val="006823E7"/>
    <w:rsid w:val="006846B7"/>
    <w:rsid w:val="00687D73"/>
    <w:rsid w:val="006A6FC1"/>
    <w:rsid w:val="006B01BF"/>
    <w:rsid w:val="006B6186"/>
    <w:rsid w:val="006B6244"/>
    <w:rsid w:val="006C2239"/>
    <w:rsid w:val="006F560C"/>
    <w:rsid w:val="006F720D"/>
    <w:rsid w:val="00702D0B"/>
    <w:rsid w:val="00707D14"/>
    <w:rsid w:val="00734796"/>
    <w:rsid w:val="00751168"/>
    <w:rsid w:val="00791877"/>
    <w:rsid w:val="007A6747"/>
    <w:rsid w:val="007B31FB"/>
    <w:rsid w:val="007D0F94"/>
    <w:rsid w:val="007D4140"/>
    <w:rsid w:val="007E31B1"/>
    <w:rsid w:val="007E42D1"/>
    <w:rsid w:val="007E44E8"/>
    <w:rsid w:val="008063D8"/>
    <w:rsid w:val="00832954"/>
    <w:rsid w:val="00835F34"/>
    <w:rsid w:val="00866597"/>
    <w:rsid w:val="00871131"/>
    <w:rsid w:val="00881979"/>
    <w:rsid w:val="00897A5D"/>
    <w:rsid w:val="008A2A47"/>
    <w:rsid w:val="008A6195"/>
    <w:rsid w:val="008B3F02"/>
    <w:rsid w:val="008B6B27"/>
    <w:rsid w:val="008C4739"/>
    <w:rsid w:val="008C5EC6"/>
    <w:rsid w:val="008D2CE7"/>
    <w:rsid w:val="008D5330"/>
    <w:rsid w:val="008E52E6"/>
    <w:rsid w:val="008F37A5"/>
    <w:rsid w:val="00901C97"/>
    <w:rsid w:val="009048F7"/>
    <w:rsid w:val="00910839"/>
    <w:rsid w:val="0092345D"/>
    <w:rsid w:val="00924967"/>
    <w:rsid w:val="00931674"/>
    <w:rsid w:val="009513B4"/>
    <w:rsid w:val="0096641A"/>
    <w:rsid w:val="0097262B"/>
    <w:rsid w:val="0099285A"/>
    <w:rsid w:val="009A05CA"/>
    <w:rsid w:val="009A1540"/>
    <w:rsid w:val="009D10BF"/>
    <w:rsid w:val="009E3E2D"/>
    <w:rsid w:val="009E4C95"/>
    <w:rsid w:val="009F33AC"/>
    <w:rsid w:val="00A237B0"/>
    <w:rsid w:val="00A263FC"/>
    <w:rsid w:val="00A4188A"/>
    <w:rsid w:val="00A639C1"/>
    <w:rsid w:val="00A64CDC"/>
    <w:rsid w:val="00A66E74"/>
    <w:rsid w:val="00A802C2"/>
    <w:rsid w:val="00A87035"/>
    <w:rsid w:val="00A93093"/>
    <w:rsid w:val="00A937FF"/>
    <w:rsid w:val="00A954A6"/>
    <w:rsid w:val="00AA527B"/>
    <w:rsid w:val="00AB25E5"/>
    <w:rsid w:val="00AF248C"/>
    <w:rsid w:val="00B072B9"/>
    <w:rsid w:val="00B162CA"/>
    <w:rsid w:val="00B256C9"/>
    <w:rsid w:val="00B474C6"/>
    <w:rsid w:val="00B56DA3"/>
    <w:rsid w:val="00B82A44"/>
    <w:rsid w:val="00BB1A65"/>
    <w:rsid w:val="00BB3BB1"/>
    <w:rsid w:val="00BC4547"/>
    <w:rsid w:val="00BC49AE"/>
    <w:rsid w:val="00BD3988"/>
    <w:rsid w:val="00BD46C2"/>
    <w:rsid w:val="00BD5D15"/>
    <w:rsid w:val="00BD6949"/>
    <w:rsid w:val="00BD7CA3"/>
    <w:rsid w:val="00C30B01"/>
    <w:rsid w:val="00C34EA0"/>
    <w:rsid w:val="00C35813"/>
    <w:rsid w:val="00C409AF"/>
    <w:rsid w:val="00C553D0"/>
    <w:rsid w:val="00C87185"/>
    <w:rsid w:val="00CA0953"/>
    <w:rsid w:val="00CA548F"/>
    <w:rsid w:val="00CB3640"/>
    <w:rsid w:val="00CB557A"/>
    <w:rsid w:val="00CB5C0B"/>
    <w:rsid w:val="00CC3009"/>
    <w:rsid w:val="00CD17B3"/>
    <w:rsid w:val="00CD244E"/>
    <w:rsid w:val="00CE3174"/>
    <w:rsid w:val="00CE3241"/>
    <w:rsid w:val="00CE591C"/>
    <w:rsid w:val="00CE6CD9"/>
    <w:rsid w:val="00CF06BA"/>
    <w:rsid w:val="00CF5F6F"/>
    <w:rsid w:val="00D0401B"/>
    <w:rsid w:val="00D14B2B"/>
    <w:rsid w:val="00D14F40"/>
    <w:rsid w:val="00D37707"/>
    <w:rsid w:val="00D53CA2"/>
    <w:rsid w:val="00D5418E"/>
    <w:rsid w:val="00D61116"/>
    <w:rsid w:val="00D740B7"/>
    <w:rsid w:val="00D81309"/>
    <w:rsid w:val="00D86B87"/>
    <w:rsid w:val="00D91978"/>
    <w:rsid w:val="00D927CB"/>
    <w:rsid w:val="00D965A4"/>
    <w:rsid w:val="00DA079B"/>
    <w:rsid w:val="00DB66E8"/>
    <w:rsid w:val="00DD018C"/>
    <w:rsid w:val="00DD1649"/>
    <w:rsid w:val="00DE1EE7"/>
    <w:rsid w:val="00DE6BFF"/>
    <w:rsid w:val="00DF4167"/>
    <w:rsid w:val="00DF5839"/>
    <w:rsid w:val="00E14613"/>
    <w:rsid w:val="00E263DA"/>
    <w:rsid w:val="00E26ACE"/>
    <w:rsid w:val="00E34DB3"/>
    <w:rsid w:val="00E61E13"/>
    <w:rsid w:val="00E64108"/>
    <w:rsid w:val="00E65F86"/>
    <w:rsid w:val="00E74DF7"/>
    <w:rsid w:val="00E76EEF"/>
    <w:rsid w:val="00E77547"/>
    <w:rsid w:val="00E81545"/>
    <w:rsid w:val="00E87534"/>
    <w:rsid w:val="00E96D20"/>
    <w:rsid w:val="00EA5B5A"/>
    <w:rsid w:val="00EA7A77"/>
    <w:rsid w:val="00EC19B7"/>
    <w:rsid w:val="00ED131A"/>
    <w:rsid w:val="00ED5474"/>
    <w:rsid w:val="00ED70CB"/>
    <w:rsid w:val="00EE0D42"/>
    <w:rsid w:val="00EF0E68"/>
    <w:rsid w:val="00F04EBE"/>
    <w:rsid w:val="00F07DA1"/>
    <w:rsid w:val="00F13308"/>
    <w:rsid w:val="00F14E00"/>
    <w:rsid w:val="00F153AF"/>
    <w:rsid w:val="00F34868"/>
    <w:rsid w:val="00F530BB"/>
    <w:rsid w:val="00F55864"/>
    <w:rsid w:val="00F55D6B"/>
    <w:rsid w:val="00F62446"/>
    <w:rsid w:val="00FC6F6B"/>
    <w:rsid w:val="00FE2F26"/>
    <w:rsid w:val="00FF0F77"/>
    <w:rsid w:val="00FF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52C9B5"/>
  <w15:chartTrackingRefBased/>
  <w15:docId w15:val="{0AE5FF0C-D770-4F40-889E-A3653B1F5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7547"/>
    <w:pPr>
      <w:spacing w:line="288" w:lineRule="auto"/>
    </w:pPr>
    <w:rPr>
      <w:rFonts w:ascii="Source Sans Pro" w:hAnsi="Source Sans Pro"/>
      <w:sz w:val="20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F07DA1"/>
    <w:pPr>
      <w:keepNext/>
      <w:keepLines/>
      <w:spacing w:before="240" w:after="0"/>
      <w:outlineLvl w:val="0"/>
    </w:pPr>
    <w:rPr>
      <w:rFonts w:ascii="Source Sans Pro Light" w:eastAsiaTheme="majorEastAsia" w:hAnsi="Source Sans Pro Light" w:cstheme="majorBidi"/>
      <w:caps/>
      <w:color w:val="000000" w:themeColor="text1"/>
      <w:spacing w:val="20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F07DA1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2345D"/>
    <w:pPr>
      <w:ind w:left="720"/>
      <w:contextualSpacing/>
    </w:pPr>
  </w:style>
  <w:style w:type="table" w:styleId="Grilledutableau">
    <w:name w:val="Table Grid"/>
    <w:basedOn w:val="TableauNormal"/>
    <w:uiPriority w:val="39"/>
    <w:rsid w:val="007D4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246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46BAE"/>
  </w:style>
  <w:style w:type="paragraph" w:styleId="Pieddepage">
    <w:name w:val="footer"/>
    <w:basedOn w:val="Normal"/>
    <w:link w:val="PieddepageCar"/>
    <w:uiPriority w:val="99"/>
    <w:unhideWhenUsed/>
    <w:rsid w:val="00246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46BAE"/>
  </w:style>
  <w:style w:type="character" w:styleId="Marquedecommentaire">
    <w:name w:val="annotation reference"/>
    <w:basedOn w:val="Policepardfaut"/>
    <w:uiPriority w:val="99"/>
    <w:semiHidden/>
    <w:unhideWhenUsed/>
    <w:rsid w:val="00C553D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553D0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C553D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553D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553D0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55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553D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30C97"/>
    <w:pPr>
      <w:autoSpaceDE w:val="0"/>
      <w:autoSpaceDN w:val="0"/>
      <w:adjustRightInd w:val="0"/>
      <w:spacing w:after="0" w:line="240" w:lineRule="auto"/>
    </w:pPr>
    <w:rPr>
      <w:rFonts w:ascii="Source Sans Pro" w:hAnsi="Source Sans Pro" w:cs="Arial"/>
      <w:color w:val="000000"/>
      <w:sz w:val="20"/>
      <w:szCs w:val="20"/>
    </w:rPr>
  </w:style>
  <w:style w:type="character" w:customStyle="1" w:styleId="Titre2Car">
    <w:name w:val="Titre 2 Car"/>
    <w:basedOn w:val="Policepardfaut"/>
    <w:link w:val="Titre2"/>
    <w:uiPriority w:val="9"/>
    <w:semiHidden/>
    <w:rsid w:val="00F07DA1"/>
    <w:rPr>
      <w:rFonts w:ascii="Source Sans Pro" w:eastAsiaTheme="majorEastAsia" w:hAnsi="Source Sans Pro" w:cstheme="majorBidi"/>
      <w:color w:val="000000" w:themeColor="text1"/>
      <w:sz w:val="26"/>
      <w:szCs w:val="26"/>
    </w:rPr>
  </w:style>
  <w:style w:type="character" w:styleId="Lienhypertexte">
    <w:name w:val="Hyperlink"/>
    <w:basedOn w:val="Policepardfaut"/>
    <w:uiPriority w:val="99"/>
    <w:unhideWhenUsed/>
    <w:rsid w:val="007A6747"/>
    <w:rPr>
      <w:color w:val="E1983C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4D6BC1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B82A44"/>
    <w:pPr>
      <w:spacing w:after="0" w:line="240" w:lineRule="auto"/>
    </w:pPr>
  </w:style>
  <w:style w:type="paragraph" w:customStyle="1" w:styleId="Textecourant">
    <w:name w:val="Texte courant"/>
    <w:basedOn w:val="Normal"/>
    <w:uiPriority w:val="99"/>
    <w:rsid w:val="00687D73"/>
    <w:pPr>
      <w:widowControl w:val="0"/>
      <w:autoSpaceDE w:val="0"/>
      <w:autoSpaceDN w:val="0"/>
      <w:adjustRightInd w:val="0"/>
      <w:spacing w:after="0" w:line="240" w:lineRule="atLeast"/>
      <w:jc w:val="both"/>
      <w:textAlignment w:val="center"/>
    </w:pPr>
    <w:rPr>
      <w:rFonts w:ascii="Raleway" w:hAnsi="Raleway" w:cs="Raleway"/>
      <w:color w:val="3B3B34"/>
      <w:sz w:val="17"/>
      <w:szCs w:val="17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F07DA1"/>
    <w:rPr>
      <w:rFonts w:ascii="Source Sans Pro Light" w:eastAsiaTheme="majorEastAsia" w:hAnsi="Source Sans Pro Light" w:cstheme="majorBidi"/>
      <w:caps/>
      <w:color w:val="000000" w:themeColor="text1"/>
      <w:spacing w:val="20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F07DA1"/>
    <w:pPr>
      <w:spacing w:after="0" w:line="240" w:lineRule="auto"/>
      <w:contextualSpacing/>
    </w:pPr>
    <w:rPr>
      <w:rFonts w:ascii="Source Sans Pro Light" w:eastAsiaTheme="majorEastAsia" w:hAnsi="Source Sans Pro Light" w:cstheme="majorBidi"/>
      <w:caps/>
      <w:color w:val="000000" w:themeColor="text1"/>
      <w:spacing w:val="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07DA1"/>
    <w:rPr>
      <w:rFonts w:ascii="Source Sans Pro Light" w:eastAsiaTheme="majorEastAsia" w:hAnsi="Source Sans Pro Light" w:cstheme="majorBidi"/>
      <w:caps/>
      <w:color w:val="000000" w:themeColor="text1"/>
      <w:spacing w:val="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E77547"/>
    <w:pPr>
      <w:numPr>
        <w:ilvl w:val="1"/>
      </w:numPr>
      <w:spacing w:after="0"/>
    </w:pPr>
    <w:rPr>
      <w:rFonts w:ascii="Source Sans Pro SemiBold" w:eastAsiaTheme="minorEastAsia" w:hAnsi="Source Sans Pro SemiBold"/>
      <w:b/>
      <w:bCs/>
      <w:color w:val="000000" w:themeColor="text1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E77547"/>
    <w:rPr>
      <w:rFonts w:ascii="Source Sans Pro SemiBold" w:eastAsiaTheme="minorEastAsia" w:hAnsi="Source Sans Pro SemiBold"/>
      <w:b/>
      <w:bCs/>
      <w:color w:val="000000" w:themeColor="text1"/>
      <w:sz w:val="21"/>
      <w:szCs w:val="21"/>
    </w:rPr>
  </w:style>
  <w:style w:type="paragraph" w:customStyle="1" w:styleId="TITRES">
    <w:name w:val="TITRES"/>
    <w:basedOn w:val="Normal"/>
    <w:uiPriority w:val="99"/>
    <w:rsid w:val="00D14B2B"/>
    <w:pPr>
      <w:widowControl w:val="0"/>
      <w:suppressAutoHyphens/>
      <w:autoSpaceDE w:val="0"/>
      <w:autoSpaceDN w:val="0"/>
      <w:adjustRightInd w:val="0"/>
      <w:spacing w:after="0" w:line="520" w:lineRule="atLeast"/>
      <w:textAlignment w:val="center"/>
    </w:pPr>
    <w:rPr>
      <w:rFonts w:ascii="SourceSansPro-Light" w:hAnsi="SourceSansPro-Light" w:cs="SourceSansPro-Light"/>
      <w:caps/>
      <w:color w:val="000000"/>
      <w:spacing w:val="52"/>
      <w:sz w:val="52"/>
      <w:szCs w:val="52"/>
      <w:lang w:val="fr-FR"/>
    </w:rPr>
  </w:style>
  <w:style w:type="character" w:styleId="Accentuationintense">
    <w:name w:val="Intense Emphasis"/>
    <w:basedOn w:val="Policepardfaut"/>
    <w:uiPriority w:val="21"/>
    <w:qFormat/>
    <w:rsid w:val="007A6747"/>
    <w:rPr>
      <w:i/>
      <w:iCs/>
      <w:color w:val="B45117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A6747"/>
    <w:pPr>
      <w:pBdr>
        <w:top w:val="single" w:sz="4" w:space="10" w:color="B45117"/>
        <w:bottom w:val="single" w:sz="4" w:space="10" w:color="B45117"/>
      </w:pBdr>
      <w:spacing w:before="360" w:after="360"/>
      <w:ind w:left="862" w:right="862"/>
      <w:jc w:val="center"/>
    </w:pPr>
    <w:rPr>
      <w:i/>
      <w:iCs/>
      <w:color w:val="B45117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A6747"/>
    <w:rPr>
      <w:rFonts w:ascii="Source Sans Pro" w:hAnsi="Source Sans Pro"/>
      <w:i/>
      <w:iCs/>
      <w:color w:val="B45117"/>
      <w:sz w:val="20"/>
      <w:szCs w:val="20"/>
    </w:rPr>
  </w:style>
  <w:style w:type="character" w:styleId="Rfrenceintense">
    <w:name w:val="Intense Reference"/>
    <w:basedOn w:val="Policepardfaut"/>
    <w:uiPriority w:val="32"/>
    <w:qFormat/>
    <w:rsid w:val="007A6747"/>
    <w:rPr>
      <w:b/>
      <w:bCs/>
      <w:smallCaps/>
      <w:color w:val="B45117"/>
      <w:spacing w:val="5"/>
    </w:rPr>
  </w:style>
  <w:style w:type="paragraph" w:customStyle="1" w:styleId="InsightParagraphe">
    <w:name w:val="Insight | Paragraphe"/>
    <w:basedOn w:val="Normal"/>
    <w:qFormat/>
    <w:rsid w:val="007E31B1"/>
    <w:pPr>
      <w:widowControl w:val="0"/>
      <w:suppressAutoHyphens/>
      <w:autoSpaceDE w:val="0"/>
      <w:autoSpaceDN w:val="0"/>
      <w:adjustRightInd w:val="0"/>
      <w:spacing w:after="0"/>
      <w:jc w:val="both"/>
      <w:textAlignment w:val="center"/>
    </w:pPr>
    <w:rPr>
      <w:rFonts w:ascii="Cormorant-Medium" w:hAnsi="Cormorant-Medium" w:cs="Cormorant-Medium"/>
      <w:color w:val="44546A" w:themeColor="text2"/>
      <w:spacing w:val="6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587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622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21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266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247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3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36653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692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769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0887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10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8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7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6683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7796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4736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3161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551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601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7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68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463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868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5131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401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656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4F5C9-56CA-3B44-9EFF-778A2EF9B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9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SULLIGER</dc:creator>
  <cp:keywords/>
  <dc:description/>
  <cp:lastModifiedBy>Daniel de Souza</cp:lastModifiedBy>
  <cp:revision>2</cp:revision>
  <cp:lastPrinted>2024-01-29T13:11:00Z</cp:lastPrinted>
  <dcterms:created xsi:type="dcterms:W3CDTF">2025-12-02T14:45:00Z</dcterms:created>
  <dcterms:modified xsi:type="dcterms:W3CDTF">2025-12-02T14:45:00Z</dcterms:modified>
</cp:coreProperties>
</file>